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04</w:t>
      </w:r>
      <w:r>
        <w:rPr>
          <w:u w:val="single"/>
        </w:rPr>
        <w:t xml:space="preserve">:</w:t>
      </w:r>
    </w:p>
    <w:p>
      <w:pPr>
        <w:pStyle w:val="BodyText"/>
      </w:pPr>
      <w:r>
        <w:t xml:space="preserve">Ordförande: .</w:t>
      </w:r>
    </w:p>
    <w:p>
      <w:pPr>
        <w:pStyle w:val="BodyText"/>
      </w:pPr>
      <w:r>
        <w:t xml:space="preserve">Haft möte med SVL, likabehandlingssamordnaren, likabehandlingsombud från E, kårens studiesocialt ansvariga samt en grupp studenter från psykologiprogrammet som ska genomföra ett projekt om psykosocial arbetsmiljö i E-huset för studenter. Mötet var ett uppstartsmöte där vi fick komma med input på hur vi vill att de ska rikta in sig, dock togs inget direkt beslut utan vi kommer ha ytterligare möten där vi bestämmer mer specifikt - och då hoppas jag att vi kan ta med den nya trivselmästaren så den blir insatt i projektet.</w:t>
      </w:r>
    </w:p>
    <w:p>
      <w:pPr>
        <w:pStyle w:val="BodyText"/>
      </w:pPr>
      <w:r>
        <w:t xml:space="preserve">Vice Ordföande:</w:t>
      </w:r>
    </w:p>
    <w:p>
      <w:pPr>
        <w:pStyle w:val="BodyText"/>
      </w:pPr>
      <w:r>
        <w:t xml:space="preserve">Har haft möte med SVL, likabehandlingssamordnaren, likabehandlingsombud från E-sek, kårens studiesocialt ansvariga samt en grupp studenter från psykologiprogrammet. psykologistudenterna ska undersöka den psykosociala arbetsmiljön i E-huset. Mötet var mest för att diskutera vad som ska göras och för att ge psykologistudenterna information om hur arbetsmiljön i E-huset är och har varit.</w:t>
      </w:r>
    </w:p>
    <w:p>
      <w:pPr>
        <w:pStyle w:val="BodyText"/>
      </w:pPr>
      <w:r>
        <w:t xml:space="preserve">Har varit på Invigningen av K-sektionens nya lokaler och pratade en del med deras styrelse. Det var intressant att få lite insikt i hur en anna sektions styrelser fungerar.</w:t>
      </w:r>
    </w:p>
    <w:p>
      <w:pPr>
        <w:pStyle w:val="BodyText"/>
      </w:pPr>
      <w:r>
        <w:rPr>
          <w:b/>
        </w:rPr>
        <w:t xml:space="preserve">$₭a₮¥₪ä₴er€₸</w:t>
      </w:r>
    </w:p>
    <w:p>
      <w:pPr>
        <w:pStyle w:val="BodyText"/>
      </w:pPr>
      <w:r>
        <w:t xml:space="preserve">Jag tillsammans med mina vice gjorde första månadsbokslutet (för januari)! Wow, such bokföring. Har löst så både knappen och datorn kan spela ljud &lt;3</w:t>
      </w:r>
    </w:p>
    <w:p>
      <w:pPr>
        <w:pStyle w:val="BodyText"/>
      </w:pPr>
      <w:r>
        <w:rPr>
          <w:u w:val="single"/>
        </w:rPr>
        <w:t xml:space="preserve">Näringslivsu</w:t>
      </w:r>
      <w:r>
        <w:rPr>
          <w:i/>
          <w:u w:val="single"/>
        </w:rPr>
        <w:t xml:space="preserve">t</w:t>
      </w:r>
      <w:r>
        <w:rPr>
          <w:u w:val="single"/>
        </w:rPr>
        <w:t xml:space="preserve">sko</w:t>
      </w:r>
      <w:r>
        <w:rPr>
          <w:i/>
          <w:u w:val="single"/>
        </w:rPr>
        <w:t xml:space="preserve">tt</w:t>
      </w:r>
      <w:r>
        <w:rPr>
          <w:u w:val="single"/>
        </w:rPr>
        <w:t xml:space="preserve">e</w:t>
      </w:r>
      <w:r>
        <w:rPr>
          <w:i/>
          <w:u w:val="single"/>
        </w:rPr>
        <w:t xml:space="preserve">t</w:t>
      </w:r>
      <w:r>
        <w:rPr>
          <w:u w:val="single"/>
        </w:rPr>
        <w:t xml:space="preserve">:</w:t>
      </w:r>
    </w:p>
    <w:p>
      <w:pPr>
        <w:pStyle w:val="BodyText"/>
      </w:pPr>
      <w:r>
        <w:t xml:space="preserve">Mailat, svarat, Mailat,svarat. Bokat in pub med telavox i april. Lärt mig hur man gör offerter och sånt så Emil blir glad. Haft andra utskottsmötet. Fått nya visitkort. Gjort evenemang för pub nästa vecka med RefinedWiki.</w:t>
      </w:r>
    </w:p>
    <w:p>
      <w:pPr>
        <w:pStyle w:val="BodyText"/>
      </w:pPr>
      <w:r>
        <w:rPr>
          <w:u w:val="single"/>
        </w:rPr>
        <w:t xml:space="preserve">Aktivitetsutskottet:</w:t>
      </w:r>
    </w:p>
    <w:p>
      <w:pPr>
        <w:pStyle w:val="BodyText"/>
      </w:pPr>
      <w:r>
        <w:t xml:space="preserve">Har valt fem stycken idrottsförmän, kommer bli mycket fotboll och innebandy troligtvis. Har även haft ett litet uppstartsmöte för mina funktionärer där vi hade en lätt ‘brief’. Hade även möte med Aktu-kollegiet istället för styrelsemötet förra veckan. Även lite enklare Skiphte i helgen med bowling och god mat På Skissernas.</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Jag har haft lunchmöte med mina vice och diskuterat vad vi bör börja fokusera på. Artist skickade visitkorts-förslag till näringsliv, Joel var nöjd. Fixat affischer till staben så de kan locka phaddrar. Fått många förfrågningar för att få sätta upp affischer. Rivit ner otillåtna affischer.</w:t>
      </w:r>
    </w:p>
    <w:p>
      <w:pPr>
        <w:pStyle w:val="BodyText"/>
      </w:pPr>
      <w:r>
        <w:rPr>
          <w:u w:val="single"/>
        </w:rPr>
        <w:t xml:space="preserve">匚卂千é爪ä丂ㄒ乇尺丨乇ㄒ</w:t>
      </w:r>
    </w:p>
    <w:p>
      <w:pPr>
        <w:pStyle w:val="BodyText"/>
      </w:pPr>
      <w:r>
        <w:t xml:space="preserve">千丨匚Ҝ 爪丨几 千ö尺丂ㄒ卂 乃乇丂ㄒäㄥㄥ几丨几Ꮆ ㄖ匚卄 卂ㄥㄥㄒ Ꮆ丨匚Ҝ 乃尺卂 爪乇ᗪ ᗪ乇ㄒ. 匚卂千é乇ㄒ ᐯ卂尺 ö卩卩乇ㄒ 丂ㄖ爪 ᐯ卂几ㄥ丨Ꮆㄒ.</w:t>
      </w:r>
    </w:p>
    <w:p>
      <w:pPr>
        <w:pStyle w:val="BodyText"/>
      </w:pPr>
      <w:r>
        <w:rPr>
          <w:b/>
        </w:rPr>
        <w:t xml:space="preserve">Källarmästeriet:</w:t>
      </w:r>
    </w:p>
    <w:p>
      <w:pPr>
        <w:pStyle w:val="BodyText"/>
      </w:pPr>
      <w:r>
        <w:rPr>
          <w:b/>
        </w:rPr>
        <w:t xml:space="preserve">Vi har har haft vår andra fixarkväll. Det var nice, kylskåpet i Ful blev finare och det städades bakom baren. Planer på att måla om bakom baren är också igång. rootmästeriet rotade runt. Växter vattnades av Rotmästeriet. Jag har lagt in accesser (har typ bara kvar InfU och några från AktU).</w:t>
      </w:r>
    </w:p>
    <w:p>
      <w:pPr>
        <w:pStyle w:val="BodyText"/>
      </w:pPr>
      <w:r>
        <w:t xml:space="preserve">Nollningsutskottet</w:t>
      </w:r>
    </w:p>
    <w:p>
      <w:pPr>
        <w:pStyle w:val="BodyText"/>
      </w:pPr>
      <w:r>
        <w:t xml:space="preserve">Var på ØPK-helg, det var fett mys. Pratat mycket om temasläpp och haft phadderinfo samt phadderintervjuer har börjat. Kriget om gasque har börjat.</w:t>
      </w:r>
    </w:p>
    <w:p>
      <w:pPr>
        <w:pStyle w:val="BodyText"/>
      </w:pPr>
      <w:r>
        <w:rPr>
          <w:u w:val="single"/>
        </w:rPr>
        <w:t xml:space="preserve">Sexmäs</w:t>
      </w:r>
      <w:r>
        <w:rPr>
          <w:i/>
          <w:u w:val="single"/>
        </w:rPr>
        <w:t xml:space="preserve">t</w:t>
      </w:r>
      <w:r>
        <w:rPr>
          <w:u w:val="single"/>
        </w:rPr>
        <w:t xml:space="preserve">erie</w:t>
      </w:r>
      <w:r>
        <w:rPr>
          <w:i/>
          <w:u w:val="single"/>
        </w:rPr>
        <w:t xml:space="preserve">t</w:t>
      </w:r>
      <w:r>
        <w:rPr>
          <w:u w:val="single"/>
        </w:rPr>
        <w:t xml:space="preserve">:</w:t>
      </w:r>
      <w:r>
        <w:rPr>
          <w:u w:val="single"/>
        </w:rPr>
        <w:t xml:space="preserve"> </w:t>
      </w:r>
    </w:p>
    <w:p>
      <w:pPr>
        <w:pStyle w:val="BodyText"/>
      </w:pPr>
      <w:r>
        <w:rPr>
          <w:u w:val="single"/>
        </w:rPr>
        <w:t xml:space="preserve">Den här veckan höll sexet sin första sittning som även om den var ganska liten (60 pers) var väldigt trevlig och lyckad. Det lyckad till den den grad att sexmästaren var otroligt uttråkad när han satt i insläpp eftersom alla skötte sina roller perfekt... Och att släpa in halmbalen är fortfarande ett av det bästa besluten på länge (Emmy om PH mailar var det inte mitt fel)</w:t>
      </w:r>
    </w:p>
    <w:p>
      <w:pPr>
        <w:pStyle w:val="BodyText"/>
      </w:pPr>
      <w:r>
        <w:rPr>
          <w:u w:val="single"/>
        </w:rPr>
        <w:t xml:space="preserve">Studierådet:</w:t>
      </w:r>
    </w:p>
    <w:p>
      <w:pPr>
        <w:pStyle w:val="BodyText"/>
      </w:pPr>
      <w:r>
        <w:t xml:space="preserve">Möte även denna vecka! Vi tog beslut att köpa in pennor, slänga för gamla mackbiljetter, hittat en som vill testa sekretetare, plan för en fb-grupp och hittat på ett lotteri till CEQ-enkäterna! Känns som det börjat komma igång lite mer ordentligt nu.</w:t>
      </w:r>
    </w:p>
    <w:p>
      <w:pPr>
        <w:pStyle w:val="BodyText"/>
      </w:pPr>
      <w:r>
        <w:t xml:space="preserve">Veckans styrelsememe</w:t>
      </w:r>
    </w:p>
    <w:p>
      <w:pPr>
        <w:pStyle w:val="BodyText"/>
      </w:pPr>
      <w:r>
        <w:drawing>
          <wp:inline>
            <wp:extent cx="4781550" cy="3362325"/>
            <wp:effectExtent b="0" l="0" r="0" t="0"/>
            <wp:docPr descr="" title="" id="1" name="Picture"/>
            <a:graphic>
              <a:graphicData uri="http://schemas.openxmlformats.org/drawingml/2006/picture">
                <pic:pic>
                  <pic:nvPicPr>
                    <pic:cNvPr descr="media/image1.jpg" id="0" name="Picture"/>
                    <pic:cNvPicPr>
                      <a:picLocks noChangeArrowheads="1" noChangeAspect="1"/>
                    </pic:cNvPicPr>
                  </pic:nvPicPr>
                  <pic:blipFill>
                    <a:blip r:embed="rId20"/>
                    <a:stretch>
                      <a:fillRect/>
                    </a:stretch>
                  </pic:blipFill>
                  <pic:spPr bwMode="auto">
                    <a:xfrm>
                      <a:off x="0" y="0"/>
                      <a:ext cx="4781550" cy="336232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48Z</dcterms:created>
  <dcterms:modified xsi:type="dcterms:W3CDTF">2019-11-26T11:35:48Z</dcterms:modified>
</cp:coreProperties>
</file>